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9146F5" w14:textId="77777777" w:rsidR="00124A35" w:rsidRPr="00124A35" w:rsidRDefault="00124A35" w:rsidP="00124A35">
      <w:pPr>
        <w:ind w:firstLine="0"/>
        <w:rPr>
          <w:b/>
        </w:rPr>
      </w:pPr>
      <w:r w:rsidRPr="00124A35">
        <w:rPr>
          <w:b/>
        </w:rPr>
        <w:t>Short</w:t>
      </w:r>
    </w:p>
    <w:p w14:paraId="1A5BD64F" w14:textId="1D8939F8" w:rsidR="00124A35" w:rsidRDefault="00124A35" w:rsidP="00124A35">
      <w:pPr>
        <w:ind w:firstLine="0"/>
      </w:pPr>
      <w:r>
        <w:t>In a subterranean society where women are thought incapable of practicing higher forms of magic, one woman disguises herself as a man and infiltrates a</w:t>
      </w:r>
      <w:r w:rsidR="007A3131">
        <w:t xml:space="preserve"> magical,</w:t>
      </w:r>
      <w:r>
        <w:t xml:space="preserve"> all-male university</w:t>
      </w:r>
      <w:r w:rsidR="007A3131">
        <w:t>. In a society with strict rules on how the sexes interact, Kai Stephenson’s inexperience leaves her entirely unprepared.</w:t>
      </w:r>
    </w:p>
    <w:p w14:paraId="50395C1C" w14:textId="77777777" w:rsidR="00124A35" w:rsidRDefault="00124A35" w:rsidP="00124A35">
      <w:pPr>
        <w:ind w:firstLine="0"/>
      </w:pPr>
    </w:p>
    <w:p w14:paraId="438F6C9F" w14:textId="77777777" w:rsidR="00124A35" w:rsidRPr="00124A35" w:rsidRDefault="00124A35" w:rsidP="00124A35">
      <w:pPr>
        <w:ind w:firstLine="0"/>
        <w:rPr>
          <w:b/>
        </w:rPr>
      </w:pPr>
      <w:r w:rsidRPr="00124A35">
        <w:rPr>
          <w:b/>
        </w:rPr>
        <w:t>Back Cover</w:t>
      </w:r>
    </w:p>
    <w:p w14:paraId="0BC13651" w14:textId="1848A39C" w:rsidR="00DD49A2" w:rsidRDefault="00DD49A2" w:rsidP="00991E39">
      <w:r>
        <w:t>Centuries after a ragtag group of scientists and their believers took refuge unground, human</w:t>
      </w:r>
      <w:r w:rsidR="00B61220">
        <w:t>s</w:t>
      </w:r>
      <w:r>
        <w:t xml:space="preserve"> ha</w:t>
      </w:r>
      <w:r w:rsidR="00B61220">
        <w:t>ve</w:t>
      </w:r>
      <w:r>
        <w:t xml:space="preserve"> far surpassed their hopes of mere survival.</w:t>
      </w:r>
      <w:r w:rsidR="00B61220">
        <w:t xml:space="preserve"> </w:t>
      </w:r>
      <w:proofErr w:type="spellStart"/>
      <w:r>
        <w:t>Terrenus</w:t>
      </w:r>
      <w:proofErr w:type="spellEnd"/>
      <w:r>
        <w:t xml:space="preserve"> is </w:t>
      </w:r>
      <w:r w:rsidR="003F6910">
        <w:t xml:space="preserve">now </w:t>
      </w:r>
      <w:r>
        <w:t xml:space="preserve">a prosperous </w:t>
      </w:r>
      <w:r w:rsidR="00B61220">
        <w:t>civilization, where manners</w:t>
      </w:r>
      <w:r w:rsidR="00140E46">
        <w:t>,</w:t>
      </w:r>
      <w:r w:rsidR="00B61220">
        <w:t xml:space="preserve"> polite society</w:t>
      </w:r>
      <w:r w:rsidR="00140E46">
        <w:t>, and well-ordered magic</w:t>
      </w:r>
      <w:r w:rsidR="00B61220">
        <w:t xml:space="preserve"> reign</w:t>
      </w:r>
      <w:r w:rsidR="00140E46">
        <w:t>.</w:t>
      </w:r>
    </w:p>
    <w:p w14:paraId="6D3A537F" w14:textId="5323395D" w:rsidR="00140E46" w:rsidRDefault="00DD49A2" w:rsidP="00B61220">
      <w:r>
        <w:t xml:space="preserve">Kai Stephenson has always been dangerously curious, and it has always landed her in trouble. </w:t>
      </w:r>
      <w:r w:rsidR="00140E46">
        <w:t>Stifled by the expectations of what is good and proper for a young lady, she has never outgrown her</w:t>
      </w:r>
      <w:r w:rsidR="003F6910">
        <w:t xml:space="preserve"> unruly</w:t>
      </w:r>
      <w:r w:rsidR="00140E46">
        <w:t xml:space="preserve">, </w:t>
      </w:r>
      <w:r w:rsidR="003F6910">
        <w:t>bold</w:t>
      </w:r>
      <w:r w:rsidR="00140E46">
        <w:t xml:space="preserve"> ideas.</w:t>
      </w:r>
      <w:r w:rsidR="003F6910">
        <w:t xml:space="preserve"> </w:t>
      </w:r>
    </w:p>
    <w:p w14:paraId="67D9FB22" w14:textId="472E131A" w:rsidR="00300285" w:rsidRDefault="0085013F" w:rsidP="00B61220">
      <w:r>
        <w:t>Determined to prove her magical theory</w:t>
      </w:r>
      <w:r w:rsidR="00B61220">
        <w:t xml:space="preserve">, she enrolls in the most prestigious magic university in </w:t>
      </w:r>
      <w:proofErr w:type="spellStart"/>
      <w:r w:rsidR="00B61220">
        <w:t>Terrenus</w:t>
      </w:r>
      <w:proofErr w:type="spellEnd"/>
      <w:r w:rsidR="00B61220">
        <w:t xml:space="preserve">, rather than the finishing school her parents think they are sending her to. </w:t>
      </w:r>
    </w:p>
    <w:p w14:paraId="4DB91F7C" w14:textId="78218AC8" w:rsidR="00B61220" w:rsidRDefault="00B61220" w:rsidP="00B61220">
      <w:r>
        <w:t>The fact that she must masquerade as a man to attend the all-men’s college seems only a minor inconvenience</w:t>
      </w:r>
      <w:r w:rsidR="003F6910">
        <w:t>, at first</w:t>
      </w:r>
      <w:r>
        <w:t xml:space="preserve">. </w:t>
      </w:r>
      <w:r w:rsidR="00300285">
        <w:t>But in a society with strict rules on how the sexes interact, Kai</w:t>
      </w:r>
      <w:r w:rsidR="003F6910">
        <w:t>’s inexperience leaves her</w:t>
      </w:r>
      <w:r w:rsidR="00300285">
        <w:t xml:space="preserve"> entirely unprepared.</w:t>
      </w:r>
    </w:p>
    <w:p w14:paraId="5D6A9EE3" w14:textId="7E455DC3" w:rsidR="002B23C8" w:rsidRDefault="002B23C8" w:rsidP="002B23C8">
      <w:pPr>
        <w:ind w:firstLine="0"/>
      </w:pPr>
    </w:p>
    <w:p w14:paraId="62A2C82B" w14:textId="19E6066B" w:rsidR="002B23C8" w:rsidRDefault="002B23C8" w:rsidP="002B23C8">
      <w:pPr>
        <w:ind w:firstLine="0"/>
        <w:rPr>
          <w:b/>
        </w:rPr>
      </w:pPr>
      <w:r w:rsidRPr="002B23C8">
        <w:rPr>
          <w:b/>
        </w:rPr>
        <w:t>Purchase Links</w:t>
      </w:r>
    </w:p>
    <w:p w14:paraId="289106D2" w14:textId="46AFA652" w:rsidR="002B23C8" w:rsidRPr="002B23C8" w:rsidRDefault="002B23C8" w:rsidP="002B23C8">
      <w:pPr>
        <w:ind w:firstLine="0"/>
      </w:pPr>
      <w:r w:rsidRPr="002B23C8">
        <w:t>Amazon (paperback</w:t>
      </w:r>
      <w:r w:rsidR="00416848">
        <w:t>,</w:t>
      </w:r>
      <w:r w:rsidRPr="002B23C8">
        <w:t xml:space="preserve"> </w:t>
      </w:r>
      <w:proofErr w:type="spellStart"/>
      <w:r w:rsidRPr="002B23C8">
        <w:t>ebook</w:t>
      </w:r>
      <w:proofErr w:type="spellEnd"/>
      <w:r w:rsidR="00416848">
        <w:t>, and audiobook</w:t>
      </w:r>
      <w:r w:rsidRPr="002B23C8">
        <w:t>):</w:t>
      </w:r>
      <w:r>
        <w:t xml:space="preserve"> </w:t>
      </w:r>
      <w:r w:rsidR="00416848" w:rsidRPr="00416848">
        <w:rPr>
          <w:rStyle w:val="Hyperlink"/>
        </w:rPr>
        <w:t>https://www.amazon.com/gp/product/B01HHJZ628/ref=dbs_a_def_rwt_bibl_vppi_i2</w:t>
      </w:r>
    </w:p>
    <w:p w14:paraId="10B96465" w14:textId="59EB5C08" w:rsidR="002B23C8" w:rsidRDefault="002B23C8" w:rsidP="002B23C8">
      <w:pPr>
        <w:ind w:firstLine="0"/>
      </w:pPr>
      <w:r w:rsidRPr="002B23C8">
        <w:t>Barnes and Noble</w:t>
      </w:r>
      <w:r w:rsidR="00C25295">
        <w:t xml:space="preserve"> (paperback</w:t>
      </w:r>
      <w:r w:rsidR="009857E4">
        <w:t xml:space="preserve"> and </w:t>
      </w:r>
      <w:proofErr w:type="spellStart"/>
      <w:r w:rsidR="009857E4">
        <w:t>ebook</w:t>
      </w:r>
      <w:proofErr w:type="spellEnd"/>
      <w:r w:rsidR="00C25295">
        <w:t>)</w:t>
      </w:r>
      <w:r w:rsidRPr="002B23C8">
        <w:t>:</w:t>
      </w:r>
      <w:r>
        <w:t xml:space="preserve"> </w:t>
      </w:r>
      <w:hyperlink r:id="rId4" w:history="1">
        <w:r w:rsidR="009857E4" w:rsidRPr="00B942C7">
          <w:rPr>
            <w:rStyle w:val="Hyperlink"/>
          </w:rPr>
          <w:t>https://www.barnesandnoble.com/w/conjuring-zephyr-d-lieber/1123960843?ean=9781732832367</w:t>
        </w:r>
      </w:hyperlink>
    </w:p>
    <w:p w14:paraId="353683FC" w14:textId="2A3FE495" w:rsidR="009857E4" w:rsidRPr="002B23C8" w:rsidRDefault="009857E4" w:rsidP="002B23C8">
      <w:pPr>
        <w:ind w:firstLine="0"/>
      </w:pPr>
      <w:r>
        <w:t>Apple Books (</w:t>
      </w:r>
      <w:proofErr w:type="spellStart"/>
      <w:r>
        <w:t>ebook</w:t>
      </w:r>
      <w:proofErr w:type="spellEnd"/>
      <w:r>
        <w:t xml:space="preserve">): </w:t>
      </w:r>
      <w:hyperlink r:id="rId5" w:history="1">
        <w:r>
          <w:rPr>
            <w:rStyle w:val="Hyperlink"/>
          </w:rPr>
          <w:t>https://books.apple.com/us/book/conjuring-zephyr/id1458292257?mt=11&amp;ign-mpt=uo%3D4</w:t>
        </w:r>
      </w:hyperlink>
    </w:p>
    <w:p w14:paraId="20BF5993" w14:textId="41D080FA" w:rsidR="002B23C8" w:rsidRDefault="00416848" w:rsidP="002B23C8">
      <w:pPr>
        <w:ind w:firstLine="0"/>
      </w:pPr>
      <w:r w:rsidRPr="00416848">
        <w:t xml:space="preserve">iTunes (audiobook): </w:t>
      </w:r>
      <w:hyperlink r:id="rId6" w:history="1">
        <w:r w:rsidR="009857E4" w:rsidRPr="00B942C7">
          <w:rPr>
            <w:rStyle w:val="Hyperlink"/>
          </w:rPr>
          <w:t>https://books.apple.com/us/audiobook/conjuring-zephyr-unabridged/id1324712192</w:t>
        </w:r>
      </w:hyperlink>
      <w:r w:rsidR="009857E4">
        <w:t xml:space="preserve"> </w:t>
      </w:r>
      <w:bookmarkStart w:id="0" w:name="_GoBack"/>
      <w:bookmarkEnd w:id="0"/>
    </w:p>
    <w:p w14:paraId="788FF072" w14:textId="3758610E" w:rsidR="009857E4" w:rsidRDefault="009857E4" w:rsidP="002B23C8">
      <w:pPr>
        <w:ind w:firstLine="0"/>
      </w:pPr>
      <w:r>
        <w:t>Kobo (</w:t>
      </w:r>
      <w:proofErr w:type="spellStart"/>
      <w:r>
        <w:t>ebook</w:t>
      </w:r>
      <w:proofErr w:type="spellEnd"/>
      <w:r>
        <w:t xml:space="preserve">): </w:t>
      </w:r>
      <w:hyperlink r:id="rId7" w:history="1">
        <w:r>
          <w:rPr>
            <w:rStyle w:val="Hyperlink"/>
          </w:rPr>
          <w:t>https://www.kobo.com/us/en/ebook/conjuring-zephyr-1</w:t>
        </w:r>
      </w:hyperlink>
    </w:p>
    <w:p w14:paraId="52458DA2" w14:textId="5D591F3F" w:rsidR="007B7C6D" w:rsidRPr="009857E4" w:rsidRDefault="007B7C6D" w:rsidP="007B7C6D">
      <w:pPr>
        <w:ind w:firstLine="0"/>
        <w:rPr>
          <w:rFonts w:eastAsia="Times New Roman" w:cs="Times New Roman"/>
          <w:color w:val="0070C0"/>
          <w:szCs w:val="24"/>
        </w:rPr>
      </w:pPr>
      <w:r>
        <w:t xml:space="preserve">Universal </w:t>
      </w:r>
      <w:r w:rsidR="00C25295">
        <w:t>L</w:t>
      </w:r>
      <w:r>
        <w:t>ink</w:t>
      </w:r>
      <w:r w:rsidR="00C25295">
        <w:t xml:space="preserve"> (</w:t>
      </w:r>
      <w:proofErr w:type="spellStart"/>
      <w:r w:rsidR="00C25295">
        <w:t>ebooks</w:t>
      </w:r>
      <w:proofErr w:type="spellEnd"/>
      <w:r w:rsidR="00C25295">
        <w:t>)</w:t>
      </w:r>
      <w:r>
        <w:t>:</w:t>
      </w:r>
      <w:r w:rsidR="00FB40B2">
        <w:t xml:space="preserve"> </w:t>
      </w:r>
      <w:hyperlink r:id="rId8" w:history="1">
        <w:r w:rsidR="009857E4" w:rsidRPr="00B942C7">
          <w:rPr>
            <w:rStyle w:val="Hyperlink"/>
          </w:rPr>
          <w:t>www.</w:t>
        </w:r>
        <w:r w:rsidR="009857E4" w:rsidRPr="00B942C7">
          <w:rPr>
            <w:rStyle w:val="Hyperlink"/>
            <w:rFonts w:cs="Times New Roman"/>
            <w:bCs/>
            <w:szCs w:val="24"/>
          </w:rPr>
          <w:t>books2read.com/u/mlrklB</w:t>
        </w:r>
      </w:hyperlink>
      <w:r w:rsidR="009857E4">
        <w:rPr>
          <w:rFonts w:cs="Times New Roman"/>
          <w:bCs/>
          <w:color w:val="0070C0"/>
          <w:szCs w:val="24"/>
        </w:rPr>
        <w:t xml:space="preserve"> </w:t>
      </w:r>
      <w:r w:rsidR="009857E4" w:rsidRPr="009857E4">
        <w:rPr>
          <w:rFonts w:cs="Times New Roman"/>
          <w:bCs/>
          <w:color w:val="0070C0"/>
          <w:szCs w:val="24"/>
        </w:rPr>
        <w:t xml:space="preserve"> </w:t>
      </w:r>
    </w:p>
    <w:p w14:paraId="67FEA28D" w14:textId="04BA9248" w:rsidR="007B7C6D" w:rsidRPr="00416848" w:rsidRDefault="007B7C6D" w:rsidP="002B23C8">
      <w:pPr>
        <w:ind w:firstLine="0"/>
      </w:pPr>
    </w:p>
    <w:sectPr w:rsidR="007B7C6D" w:rsidRPr="00416848" w:rsidSect="00B436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wMDIzNDAxNTOxNDJR0lEKTi0uzszPAykwrgUAQvFbbiwAAAA="/>
  </w:docVars>
  <w:rsids>
    <w:rsidRoot w:val="00991E39"/>
    <w:rsid w:val="000A4137"/>
    <w:rsid w:val="00124A35"/>
    <w:rsid w:val="00140E46"/>
    <w:rsid w:val="00295526"/>
    <w:rsid w:val="002B23C8"/>
    <w:rsid w:val="00300285"/>
    <w:rsid w:val="0033215B"/>
    <w:rsid w:val="00377187"/>
    <w:rsid w:val="003F6910"/>
    <w:rsid w:val="00416848"/>
    <w:rsid w:val="00633E2F"/>
    <w:rsid w:val="006E0140"/>
    <w:rsid w:val="006F2F69"/>
    <w:rsid w:val="007A3131"/>
    <w:rsid w:val="007B2E8E"/>
    <w:rsid w:val="007B7C6D"/>
    <w:rsid w:val="0085013F"/>
    <w:rsid w:val="00976132"/>
    <w:rsid w:val="009857E4"/>
    <w:rsid w:val="00991E39"/>
    <w:rsid w:val="00AA4EEE"/>
    <w:rsid w:val="00B436AA"/>
    <w:rsid w:val="00B61220"/>
    <w:rsid w:val="00B958E1"/>
    <w:rsid w:val="00C1480C"/>
    <w:rsid w:val="00C25295"/>
    <w:rsid w:val="00C52E86"/>
    <w:rsid w:val="00DD49A2"/>
    <w:rsid w:val="00E33ADF"/>
    <w:rsid w:val="00EF5B8E"/>
    <w:rsid w:val="00FB4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27D327"/>
  <w15:docId w15:val="{B81D676B-0CB3-4FF6-B2A8-16C0E1F8B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6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23C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68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31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8811">
          <w:marLeft w:val="0"/>
          <w:marRight w:val="0"/>
          <w:marTop w:val="0"/>
          <w:marBottom w:val="0"/>
          <w:divBdr>
            <w:top w:val="single" w:sz="6" w:space="11" w:color="1B3B4F"/>
            <w:left w:val="single" w:sz="6" w:space="31" w:color="1B3B4F"/>
            <w:bottom w:val="single" w:sz="12" w:space="11" w:color="1B3B4F"/>
            <w:right w:val="single" w:sz="6" w:space="31" w:color="1B3B4F"/>
          </w:divBdr>
          <w:divsChild>
            <w:div w:id="28003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4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9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oks2read.com/u/mlrklB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kobo.com/us/en/ebook/conjuring-zephyr-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books.apple.com/us/audiobook/conjuring-zephyr-unabridged/id1324712192" TargetMode="External"/><Relationship Id="rId5" Type="http://schemas.openxmlformats.org/officeDocument/2006/relationships/hyperlink" Target="https://books.apple.com/us/book/conjuring-zephyr/id1458292257?mt=11&amp;ign-mpt=uo%3D4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barnesandnoble.com/w/conjuring-zephyr-d-lieber/1123960843?ean=9781732832367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le</dc:creator>
  <cp:lastModifiedBy>Danielle Lieber</cp:lastModifiedBy>
  <cp:revision>3</cp:revision>
  <dcterms:created xsi:type="dcterms:W3CDTF">2019-03-28T00:23:00Z</dcterms:created>
  <dcterms:modified xsi:type="dcterms:W3CDTF">2019-04-29T16:11:00Z</dcterms:modified>
</cp:coreProperties>
</file>